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91B11" w14:textId="6B1F8932" w:rsidR="000A3AEB" w:rsidRPr="00A53EA6" w:rsidRDefault="00A41020" w:rsidP="00AC4283">
      <w:pPr>
        <w:spacing w:before="24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53EA6">
        <w:rPr>
          <w:rFonts w:asciiTheme="majorBidi" w:hAnsiTheme="majorBidi" w:cstheme="majorBidi"/>
          <w:b/>
          <w:bCs/>
          <w:sz w:val="32"/>
          <w:szCs w:val="32"/>
        </w:rPr>
        <w:t>Assignment 1</w:t>
      </w:r>
    </w:p>
    <w:p w14:paraId="56D018A4" w14:textId="23E0069E" w:rsidR="00235AD2" w:rsidRPr="00A53EA6" w:rsidRDefault="00235AD2" w:rsidP="00AC4283">
      <w:pPr>
        <w:spacing w:before="24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proofErr w:type="spellStart"/>
      <w:r w:rsidRPr="00A53EA6">
        <w:rPr>
          <w:rFonts w:asciiTheme="majorBidi" w:hAnsiTheme="majorBidi" w:cstheme="majorBidi"/>
          <w:b/>
          <w:bCs/>
          <w:sz w:val="32"/>
          <w:szCs w:val="32"/>
        </w:rPr>
        <w:t>filmsuggestion-eduardocarneiro</w:t>
      </w:r>
      <w:proofErr w:type="spellEnd"/>
      <w:r w:rsidR="00AC4283" w:rsidRPr="00A53EA6">
        <w:rPr>
          <w:rFonts w:asciiTheme="majorBidi" w:hAnsiTheme="majorBidi" w:cstheme="majorBidi"/>
          <w:b/>
          <w:bCs/>
          <w:sz w:val="32"/>
          <w:szCs w:val="32"/>
        </w:rPr>
        <w:t xml:space="preserve"> App</w:t>
      </w:r>
    </w:p>
    <w:p w14:paraId="720E5514" w14:textId="54B344C9" w:rsidR="00235AD2" w:rsidRPr="00AC4283" w:rsidRDefault="00235AD2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C4283">
        <w:rPr>
          <w:rFonts w:asciiTheme="majorBidi" w:hAnsiTheme="majorBidi" w:cstheme="majorBidi"/>
          <w:sz w:val="24"/>
          <w:szCs w:val="24"/>
        </w:rPr>
        <w:t xml:space="preserve">The purpose of this application is to </w:t>
      </w:r>
      <w:proofErr w:type="spellStart"/>
      <w:r w:rsidRPr="00AC4283">
        <w:rPr>
          <w:rFonts w:asciiTheme="majorBidi" w:hAnsiTheme="majorBidi" w:cstheme="majorBidi"/>
          <w:sz w:val="24"/>
          <w:szCs w:val="24"/>
        </w:rPr>
        <w:t>sugest</w:t>
      </w:r>
      <w:proofErr w:type="spellEnd"/>
      <w:r w:rsidRPr="00AC4283">
        <w:rPr>
          <w:rFonts w:asciiTheme="majorBidi" w:hAnsiTheme="majorBidi" w:cstheme="majorBidi"/>
          <w:sz w:val="24"/>
          <w:szCs w:val="24"/>
        </w:rPr>
        <w:t xml:space="preserve"> a movie or series to the user.</w:t>
      </w:r>
    </w:p>
    <w:p w14:paraId="656DAD3D" w14:textId="1288CF1A" w:rsidR="008348A7" w:rsidRDefault="00235AD2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AC4283">
        <w:rPr>
          <w:rFonts w:asciiTheme="majorBidi" w:hAnsiTheme="majorBidi" w:cstheme="majorBidi"/>
          <w:sz w:val="24"/>
          <w:szCs w:val="24"/>
        </w:rPr>
        <w:t xml:space="preserve">It is a web application </w:t>
      </w:r>
      <w:r w:rsidR="003C6D5A">
        <w:rPr>
          <w:rFonts w:asciiTheme="majorBidi" w:hAnsiTheme="majorBidi" w:cstheme="majorBidi"/>
          <w:sz w:val="24"/>
          <w:szCs w:val="24"/>
        </w:rPr>
        <w:t xml:space="preserve">using react </w:t>
      </w:r>
      <w:r w:rsidRPr="00AC4283">
        <w:rPr>
          <w:rFonts w:asciiTheme="majorBidi" w:hAnsiTheme="majorBidi" w:cstheme="majorBidi"/>
          <w:sz w:val="24"/>
          <w:szCs w:val="24"/>
        </w:rPr>
        <w:t>that picks up for you a movie title and its rating, besides its genre</w:t>
      </w:r>
      <w:r w:rsidR="00AC4283">
        <w:rPr>
          <w:rFonts w:asciiTheme="majorBidi" w:hAnsiTheme="majorBidi" w:cstheme="majorBidi"/>
          <w:sz w:val="24"/>
          <w:szCs w:val="24"/>
        </w:rPr>
        <w:t xml:space="preserve"> </w:t>
      </w:r>
      <w:r w:rsidR="00F251F2">
        <w:rPr>
          <w:rFonts w:asciiTheme="majorBidi" w:hAnsiTheme="majorBidi" w:cstheme="majorBidi"/>
          <w:sz w:val="24"/>
          <w:szCs w:val="24"/>
        </w:rPr>
        <w:t>simulating</w:t>
      </w:r>
      <w:r w:rsidR="00AC4283">
        <w:rPr>
          <w:rFonts w:asciiTheme="majorBidi" w:hAnsiTheme="majorBidi" w:cstheme="majorBidi"/>
          <w:sz w:val="24"/>
          <w:szCs w:val="24"/>
        </w:rPr>
        <w:t xml:space="preserve"> an API call</w:t>
      </w:r>
      <w:r w:rsidR="00F251F2">
        <w:rPr>
          <w:rFonts w:asciiTheme="majorBidi" w:hAnsiTheme="majorBidi" w:cstheme="majorBidi"/>
          <w:sz w:val="24"/>
          <w:szCs w:val="24"/>
        </w:rPr>
        <w:t xml:space="preserve"> reading a JSON file</w:t>
      </w:r>
      <w:r w:rsidR="008348A7">
        <w:rPr>
          <w:rFonts w:asciiTheme="majorBidi" w:hAnsiTheme="majorBidi" w:cstheme="majorBidi"/>
          <w:sz w:val="24"/>
          <w:szCs w:val="24"/>
        </w:rPr>
        <w:t>.</w:t>
      </w:r>
    </w:p>
    <w:p w14:paraId="7C62B5D9" w14:textId="65AD6923" w:rsidR="00235AD2" w:rsidRPr="008348A7" w:rsidRDefault="008348A7" w:rsidP="00AC4283">
      <w:pPr>
        <w:spacing w:after="0" w:line="360" w:lineRule="auto"/>
        <w:jc w:val="both"/>
        <w:rPr>
          <w:rFonts w:asciiTheme="majorBidi" w:hAnsiTheme="majorBidi" w:cstheme="majorBidi"/>
          <w:sz w:val="18"/>
          <w:szCs w:val="18"/>
        </w:rPr>
      </w:pPr>
      <w:r w:rsidRPr="008348A7">
        <w:rPr>
          <w:rFonts w:asciiTheme="majorBidi" w:hAnsiTheme="majorBidi" w:cstheme="majorBidi"/>
          <w:sz w:val="18"/>
          <w:szCs w:val="18"/>
        </w:rPr>
        <w:t>(</w:t>
      </w:r>
      <w:hyperlink r:id="rId8" w:history="1">
        <w:r w:rsidRPr="008348A7">
          <w:rPr>
            <w:rStyle w:val="Hyperlink"/>
            <w:rFonts w:asciiTheme="majorBidi" w:hAnsiTheme="majorBidi" w:cstheme="majorBidi"/>
            <w:sz w:val="18"/>
            <w:szCs w:val="18"/>
          </w:rPr>
          <w:t>https://gist.githubusercontent.com/saniyusuf/406b843afdfb9c6a86e25753fe2761f4/raw/523c324c7fcc36efab8224f9ebb7556c09b69a14/Film.JSON</w:t>
        </w:r>
      </w:hyperlink>
      <w:r w:rsidRPr="008348A7">
        <w:rPr>
          <w:rFonts w:asciiTheme="majorBidi" w:hAnsiTheme="majorBidi" w:cstheme="majorBidi"/>
          <w:sz w:val="18"/>
          <w:szCs w:val="18"/>
        </w:rPr>
        <w:t>)</w:t>
      </w:r>
      <w:r w:rsidR="00235AD2" w:rsidRPr="008348A7">
        <w:rPr>
          <w:rFonts w:asciiTheme="majorBidi" w:hAnsiTheme="majorBidi" w:cstheme="majorBidi"/>
          <w:sz w:val="18"/>
          <w:szCs w:val="18"/>
        </w:rPr>
        <w:t>.</w:t>
      </w:r>
    </w:p>
    <w:p w14:paraId="07375386" w14:textId="7BD4F956" w:rsidR="00AC4283" w:rsidRDefault="004319EC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6CB7A61" wp14:editId="4DD65B46">
            <wp:simplePos x="0" y="0"/>
            <wp:positionH relativeFrom="column">
              <wp:posOffset>-635</wp:posOffset>
            </wp:positionH>
            <wp:positionV relativeFrom="paragraph">
              <wp:posOffset>136525</wp:posOffset>
            </wp:positionV>
            <wp:extent cx="3826800" cy="2080800"/>
            <wp:effectExtent l="0" t="0" r="0" b="2540"/>
            <wp:wrapThrough wrapText="bothSides">
              <wp:wrapPolygon edited="0">
                <wp:start x="0" y="0"/>
                <wp:lineTo x="0" y="21495"/>
                <wp:lineTo x="21507" y="21495"/>
                <wp:lineTo x="21507" y="0"/>
                <wp:lineTo x="0" y="0"/>
              </wp:wrapPolygon>
            </wp:wrapThrough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6800" cy="208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EFD3E3" w14:textId="4A9C0855" w:rsidR="00AC4283" w:rsidRDefault="00AC4283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997676C" w14:textId="77777777" w:rsidR="004319EC" w:rsidRDefault="004319EC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BF14F5B" w14:textId="2F321611" w:rsidR="00AC4283" w:rsidRDefault="003C6D5A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you click the </w:t>
      </w:r>
      <w:r w:rsidRPr="003C6D5A">
        <w:rPr>
          <w:rFonts w:asciiTheme="majorBidi" w:hAnsiTheme="majorBidi" w:cstheme="majorBidi"/>
          <w:i/>
          <w:iCs/>
          <w:sz w:val="24"/>
          <w:szCs w:val="24"/>
        </w:rPr>
        <w:t>blue button</w:t>
      </w:r>
      <w:r>
        <w:rPr>
          <w:rFonts w:asciiTheme="majorBidi" w:hAnsiTheme="majorBidi" w:cstheme="majorBidi"/>
          <w:sz w:val="24"/>
          <w:szCs w:val="24"/>
        </w:rPr>
        <w:t>, the app randomly chooses a movie for you.</w:t>
      </w:r>
    </w:p>
    <w:p w14:paraId="711CD527" w14:textId="267F0E89" w:rsidR="00AC4283" w:rsidRDefault="00AC4283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8BF2FB" w14:textId="0F2A2B96" w:rsidR="00AC4283" w:rsidRDefault="00AC4283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9D5D93" w14:textId="28C173F8" w:rsidR="00AC4283" w:rsidRDefault="00AC4283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FF6CB48" w14:textId="3883C523" w:rsidR="00AC4283" w:rsidRDefault="004319EC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1E484E65" wp14:editId="58047206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3837305" cy="2098675"/>
            <wp:effectExtent l="0" t="0" r="0" b="0"/>
            <wp:wrapThrough wrapText="bothSides">
              <wp:wrapPolygon edited="0">
                <wp:start x="0" y="0"/>
                <wp:lineTo x="0" y="21437"/>
                <wp:lineTo x="21518" y="21437"/>
                <wp:lineTo x="21518" y="0"/>
                <wp:lineTo x="0" y="0"/>
              </wp:wrapPolygon>
            </wp:wrapThrough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7305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90DCB0" w14:textId="49A2DE69" w:rsidR="003C6D5A" w:rsidRDefault="003C6D5A" w:rsidP="00AC4283">
      <w:pPr>
        <w:spacing w:after="0"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3404425" w14:textId="31CE99C4" w:rsidR="00AC4283" w:rsidRDefault="003C6D5A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  <w:r w:rsidRPr="003C6D5A">
        <w:rPr>
          <w:rFonts w:asciiTheme="majorBidi" w:hAnsiTheme="majorBidi" w:cstheme="majorBidi"/>
          <w:color w:val="000000"/>
        </w:rPr>
        <w:t xml:space="preserve">You can improve your search by clicking on the </w:t>
      </w:r>
      <w:r w:rsidRPr="003C6D5A">
        <w:rPr>
          <w:rFonts w:asciiTheme="majorBidi" w:hAnsiTheme="majorBidi" w:cstheme="majorBidi"/>
          <w:i/>
          <w:iCs/>
          <w:color w:val="000000"/>
        </w:rPr>
        <w:t>advanced search checkbox</w:t>
      </w:r>
      <w:r w:rsidRPr="003C6D5A">
        <w:rPr>
          <w:rFonts w:asciiTheme="majorBidi" w:hAnsiTheme="majorBidi" w:cstheme="majorBidi"/>
          <w:color w:val="000000"/>
        </w:rPr>
        <w:t xml:space="preserve"> to choose a specific movie genre in addition to a minimum score.</w:t>
      </w:r>
      <w:r>
        <w:rPr>
          <w:rFonts w:asciiTheme="majorBidi" w:hAnsiTheme="majorBidi" w:cstheme="majorBidi"/>
          <w:color w:val="000000"/>
        </w:rPr>
        <w:t xml:space="preserve"> After that, click the </w:t>
      </w:r>
      <w:r w:rsidRPr="003C6D5A">
        <w:rPr>
          <w:rFonts w:asciiTheme="majorBidi" w:hAnsiTheme="majorBidi" w:cstheme="majorBidi"/>
          <w:i/>
          <w:iCs/>
          <w:color w:val="000000"/>
        </w:rPr>
        <w:t>Apply the filter button</w:t>
      </w:r>
      <w:r>
        <w:rPr>
          <w:rFonts w:asciiTheme="majorBidi" w:hAnsiTheme="majorBidi" w:cstheme="majorBidi"/>
          <w:color w:val="000000"/>
        </w:rPr>
        <w:t xml:space="preserve"> and search again to expect a custom result.</w:t>
      </w:r>
    </w:p>
    <w:p w14:paraId="1A668220" w14:textId="57896865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13E7BA1F" w14:textId="4038466F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01C00432" w14:textId="49F2F6E7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1E801C7D" wp14:editId="6DC371E9">
            <wp:simplePos x="0" y="0"/>
            <wp:positionH relativeFrom="column">
              <wp:posOffset>348</wp:posOffset>
            </wp:positionH>
            <wp:positionV relativeFrom="paragraph">
              <wp:posOffset>201930</wp:posOffset>
            </wp:positionV>
            <wp:extent cx="3837600" cy="2149200"/>
            <wp:effectExtent l="0" t="0" r="0" b="0"/>
            <wp:wrapThrough wrapText="bothSides">
              <wp:wrapPolygon edited="0">
                <wp:start x="0" y="0"/>
                <wp:lineTo x="0" y="21447"/>
                <wp:lineTo x="21518" y="21447"/>
                <wp:lineTo x="21518" y="0"/>
                <wp:lineTo x="0" y="0"/>
              </wp:wrapPolygon>
            </wp:wrapThrough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7600" cy="214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562ED4" w14:textId="40DDF429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7EB48992" w14:textId="2DE095C4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42F7290E" w14:textId="77777777" w:rsidR="00464DDB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Finally, it is possible to select your favorite movies by clicking on the </w:t>
      </w:r>
      <w:r w:rsidRPr="004319EC">
        <w:rPr>
          <w:rFonts w:asciiTheme="majorBidi" w:hAnsiTheme="majorBidi" w:cstheme="majorBidi"/>
          <w:i/>
          <w:iCs/>
          <w:color w:val="000000"/>
        </w:rPr>
        <w:t>star icon</w:t>
      </w:r>
      <w:r>
        <w:rPr>
          <w:rFonts w:asciiTheme="majorBidi" w:hAnsiTheme="majorBidi" w:cstheme="majorBidi"/>
          <w:i/>
          <w:iCs/>
          <w:color w:val="000000"/>
        </w:rPr>
        <w:t xml:space="preserve">. </w:t>
      </w:r>
    </w:p>
    <w:p w14:paraId="4B1AF990" w14:textId="77777777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46C2ADCF" w14:textId="77777777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5923E3DF" w14:textId="77777777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3495CC50" w14:textId="77777777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36EAA855" w14:textId="77777777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7556BAFE" w14:textId="7F830B5C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  <w:r>
        <w:rPr>
          <w:rFonts w:asciiTheme="majorBidi" w:hAnsiTheme="majorBidi" w:cstheme="majorBidi"/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51E31E13" wp14:editId="6FFCDD2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035600" cy="2260800"/>
            <wp:effectExtent l="0" t="0" r="3175" b="0"/>
            <wp:wrapThrough wrapText="bothSides">
              <wp:wrapPolygon edited="0">
                <wp:start x="0" y="0"/>
                <wp:lineTo x="0" y="21479"/>
                <wp:lineTo x="21549" y="21479"/>
                <wp:lineTo x="21549" y="0"/>
                <wp:lineTo x="0" y="0"/>
              </wp:wrapPolygon>
            </wp:wrapThrough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600" cy="226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FBA34F" w14:textId="6891A843" w:rsidR="00464DDB" w:rsidRDefault="00464DDB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36F101E9" w14:textId="77777777" w:rsidR="00BB1597" w:rsidRDefault="00BB1597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</w:p>
    <w:p w14:paraId="209943DC" w14:textId="13B4E4E2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i/>
          <w:iCs/>
          <w:color w:val="000000"/>
        </w:rPr>
      </w:pPr>
      <w:r w:rsidRPr="004319EC">
        <w:rPr>
          <w:rFonts w:asciiTheme="majorBidi" w:hAnsiTheme="majorBidi" w:cstheme="majorBidi"/>
          <w:color w:val="000000"/>
        </w:rPr>
        <w:t>this instantly adds your choice on your favorites list</w:t>
      </w:r>
      <w:r>
        <w:rPr>
          <w:rFonts w:asciiTheme="majorBidi" w:hAnsiTheme="majorBidi" w:cstheme="majorBidi"/>
          <w:color w:val="000000"/>
        </w:rPr>
        <w:t>.</w:t>
      </w:r>
    </w:p>
    <w:p w14:paraId="7E701258" w14:textId="5AFE3FF3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020F249F" w14:textId="5F4F788F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0B048307" w14:textId="3D38BBA7" w:rsidR="004319EC" w:rsidRDefault="004319EC" w:rsidP="00AC4283">
      <w:pPr>
        <w:pStyle w:val="NormalWeb"/>
        <w:spacing w:before="0" w:beforeAutospacing="0" w:after="0" w:afterAutospacing="0" w:line="360" w:lineRule="auto"/>
        <w:ind w:left="-360"/>
        <w:jc w:val="both"/>
        <w:rPr>
          <w:rFonts w:asciiTheme="majorBidi" w:hAnsiTheme="majorBidi" w:cstheme="majorBidi"/>
          <w:color w:val="000000"/>
        </w:rPr>
      </w:pPr>
    </w:p>
    <w:p w14:paraId="430C4BB4" w14:textId="75EF11A0" w:rsidR="006E265F" w:rsidRPr="00841CEA" w:rsidRDefault="006E265F" w:rsidP="00841CEA">
      <w:pPr>
        <w:spacing w:after="0" w:line="360" w:lineRule="auto"/>
        <w:ind w:left="-360"/>
        <w:jc w:val="both"/>
        <w:rPr>
          <w:rFonts w:asciiTheme="majorBidi" w:hAnsiTheme="majorBidi" w:cstheme="majorBidi"/>
          <w:sz w:val="24"/>
          <w:szCs w:val="24"/>
        </w:rPr>
      </w:pPr>
    </w:p>
    <w:sectPr w:rsidR="006E265F" w:rsidRPr="00841CEA" w:rsidSect="0000612D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E692C" w14:textId="77777777" w:rsidR="00F133C2" w:rsidRDefault="00F133C2" w:rsidP="00A21442">
      <w:pPr>
        <w:spacing w:after="0" w:line="240" w:lineRule="auto"/>
      </w:pPr>
      <w:r>
        <w:separator/>
      </w:r>
    </w:p>
  </w:endnote>
  <w:endnote w:type="continuationSeparator" w:id="0">
    <w:p w14:paraId="58153E4A" w14:textId="77777777" w:rsidR="00F133C2" w:rsidRDefault="00F133C2" w:rsidP="00A21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475FC" w14:textId="77777777" w:rsidR="00F133C2" w:rsidRDefault="00F133C2" w:rsidP="00A21442">
      <w:pPr>
        <w:spacing w:after="0" w:line="240" w:lineRule="auto"/>
      </w:pPr>
      <w:r>
        <w:separator/>
      </w:r>
    </w:p>
  </w:footnote>
  <w:footnote w:type="continuationSeparator" w:id="0">
    <w:p w14:paraId="62276652" w14:textId="77777777" w:rsidR="00F133C2" w:rsidRDefault="00F133C2" w:rsidP="00A214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4490" w14:textId="40442B37" w:rsidR="00AC4283" w:rsidRPr="00AC4283" w:rsidRDefault="000A3AEB" w:rsidP="00AC4283">
    <w:pPr>
      <w:pStyle w:val="Header"/>
      <w:ind w:left="-851" w:right="-581"/>
      <w:jc w:val="center"/>
      <w:rPr>
        <w:b/>
        <w:bCs/>
        <w:lang w:val="pt-BR"/>
      </w:rPr>
    </w:pPr>
    <w:r w:rsidRPr="00AC4283">
      <w:rPr>
        <w:b/>
        <w:bCs/>
        <w:lang w:val="en-CA"/>
      </w:rPr>
      <w:t>Assignment 1</w:t>
    </w:r>
    <w:r w:rsidR="00AC4283" w:rsidRPr="00AC4283">
      <w:rPr>
        <w:b/>
        <w:bCs/>
        <w:lang w:val="en-CA"/>
      </w:rPr>
      <w:t xml:space="preserve"> - </w:t>
    </w:r>
    <w:r w:rsidR="00AC4283" w:rsidRPr="00AC4283">
      <w:rPr>
        <w:b/>
        <w:bCs/>
        <w:lang w:val="pt-BR"/>
      </w:rPr>
      <w:t>Adv. Front-</w:t>
    </w:r>
    <w:proofErr w:type="spellStart"/>
    <w:r w:rsidR="00AC4283" w:rsidRPr="00AC4283">
      <w:rPr>
        <w:b/>
        <w:bCs/>
        <w:lang w:val="pt-BR"/>
      </w:rPr>
      <w:t>End</w:t>
    </w:r>
    <w:proofErr w:type="spellEnd"/>
    <w:r w:rsidR="00AC4283" w:rsidRPr="00AC4283">
      <w:rPr>
        <w:b/>
        <w:bCs/>
        <w:lang w:val="pt-BR"/>
      </w:rPr>
      <w:t xml:space="preserve"> </w:t>
    </w:r>
    <w:proofErr w:type="spellStart"/>
    <w:r w:rsidR="00AC4283" w:rsidRPr="00AC4283">
      <w:rPr>
        <w:b/>
        <w:bCs/>
        <w:lang w:val="pt-BR"/>
      </w:rPr>
      <w:t>Programming</w:t>
    </w:r>
    <w:proofErr w:type="spellEnd"/>
    <w:r w:rsidR="00AC4283" w:rsidRPr="00AC4283">
      <w:rPr>
        <w:b/>
        <w:bCs/>
        <w:lang w:val="pt-BR"/>
      </w:rPr>
      <w:t xml:space="preserve"> - </w:t>
    </w:r>
    <w:proofErr w:type="spellStart"/>
    <w:r w:rsidR="00AC4283" w:rsidRPr="00AC4283">
      <w:rPr>
        <w:b/>
        <w:bCs/>
        <w:lang w:val="pt-BR"/>
      </w:rPr>
      <w:t>CPAN</w:t>
    </w:r>
    <w:proofErr w:type="spellEnd"/>
    <w:r w:rsidR="00AC4283" w:rsidRPr="00AC4283">
      <w:rPr>
        <w:b/>
        <w:bCs/>
        <w:lang w:val="pt-BR"/>
      </w:rPr>
      <w:t>-144-</w:t>
    </w:r>
    <w:proofErr w:type="spellStart"/>
    <w:r w:rsidR="00AC4283" w:rsidRPr="00AC4283">
      <w:rPr>
        <w:b/>
        <w:bCs/>
        <w:lang w:val="pt-BR"/>
      </w:rPr>
      <w:t>0NA</w:t>
    </w:r>
    <w:proofErr w:type="spellEnd"/>
    <w:r w:rsidR="00AC4283" w:rsidRPr="00AC4283">
      <w:rPr>
        <w:b/>
        <w:bCs/>
        <w:lang w:val="pt-BR"/>
      </w:rPr>
      <w:tab/>
      <w:t xml:space="preserve"> </w:t>
    </w:r>
    <w:r w:rsidR="00AC4283" w:rsidRPr="00AC4283">
      <w:rPr>
        <w:b/>
        <w:bCs/>
        <w:lang w:val="pt-BR"/>
      </w:rPr>
      <w:t xml:space="preserve"> </w:t>
    </w:r>
    <w:proofErr w:type="spellStart"/>
    <w:r w:rsidR="00AC4283" w:rsidRPr="00AC4283">
      <w:rPr>
        <w:b/>
        <w:bCs/>
        <w:lang w:val="pt-BR"/>
      </w:rPr>
      <w:t>n01536084</w:t>
    </w:r>
    <w:proofErr w:type="spellEnd"/>
    <w:r w:rsidR="00AC4283" w:rsidRPr="00AC4283">
      <w:rPr>
        <w:b/>
        <w:bCs/>
        <w:lang w:val="pt-BR"/>
      </w:rPr>
      <w:t xml:space="preserve"> Eduardo Carneiro</w:t>
    </w:r>
  </w:p>
  <w:p w14:paraId="3FEA0FA9" w14:textId="094CFBF1" w:rsidR="00A21442" w:rsidRPr="000A3AEB" w:rsidRDefault="00A21442" w:rsidP="00AC4283">
    <w:pPr>
      <w:pStyle w:val="Header"/>
      <w:tabs>
        <w:tab w:val="clear" w:pos="4680"/>
        <w:tab w:val="clear" w:pos="9360"/>
        <w:tab w:val="left" w:pos="6540"/>
      </w:tabs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2205D"/>
    <w:multiLevelType w:val="hybridMultilevel"/>
    <w:tmpl w:val="B478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8605AC"/>
    <w:multiLevelType w:val="hybridMultilevel"/>
    <w:tmpl w:val="A4F86F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4749052B"/>
    <w:multiLevelType w:val="hybridMultilevel"/>
    <w:tmpl w:val="FFA05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253360"/>
    <w:multiLevelType w:val="hybridMultilevel"/>
    <w:tmpl w:val="2306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672F44"/>
    <w:multiLevelType w:val="hybridMultilevel"/>
    <w:tmpl w:val="BDE6B6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341B9"/>
    <w:multiLevelType w:val="hybridMultilevel"/>
    <w:tmpl w:val="3A4CD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B9120F"/>
    <w:multiLevelType w:val="hybridMultilevel"/>
    <w:tmpl w:val="D638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3014829">
    <w:abstractNumId w:val="2"/>
  </w:num>
  <w:num w:numId="2" w16cid:durableId="1546989958">
    <w:abstractNumId w:val="0"/>
  </w:num>
  <w:num w:numId="3" w16cid:durableId="2067411747">
    <w:abstractNumId w:val="5"/>
  </w:num>
  <w:num w:numId="4" w16cid:durableId="1381130390">
    <w:abstractNumId w:val="1"/>
  </w:num>
  <w:num w:numId="5" w16cid:durableId="84739189">
    <w:abstractNumId w:val="4"/>
  </w:num>
  <w:num w:numId="6" w16cid:durableId="1755857084">
    <w:abstractNumId w:val="3"/>
  </w:num>
  <w:num w:numId="7" w16cid:durableId="18494473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DS3MDI3M7UwsjBR0lEKTi0uzszPAykwrQUAkmmvyiwAAAA="/>
  </w:docVars>
  <w:rsids>
    <w:rsidRoot w:val="00A40DA9"/>
    <w:rsid w:val="00004DE5"/>
    <w:rsid w:val="0000612D"/>
    <w:rsid w:val="00030AC2"/>
    <w:rsid w:val="00037790"/>
    <w:rsid w:val="00064BDB"/>
    <w:rsid w:val="00092697"/>
    <w:rsid w:val="000A3AEB"/>
    <w:rsid w:val="000D383F"/>
    <w:rsid w:val="00145F74"/>
    <w:rsid w:val="001578E4"/>
    <w:rsid w:val="00192137"/>
    <w:rsid w:val="001A1491"/>
    <w:rsid w:val="001C4FE1"/>
    <w:rsid w:val="001C6964"/>
    <w:rsid w:val="00235AD2"/>
    <w:rsid w:val="00246F83"/>
    <w:rsid w:val="0025479E"/>
    <w:rsid w:val="00290D4B"/>
    <w:rsid w:val="002935A1"/>
    <w:rsid w:val="002A09E0"/>
    <w:rsid w:val="002C3CA7"/>
    <w:rsid w:val="002D3956"/>
    <w:rsid w:val="003527BF"/>
    <w:rsid w:val="00367EB8"/>
    <w:rsid w:val="00382666"/>
    <w:rsid w:val="00385F74"/>
    <w:rsid w:val="003A1052"/>
    <w:rsid w:val="003A7880"/>
    <w:rsid w:val="003B5D53"/>
    <w:rsid w:val="003C6D5A"/>
    <w:rsid w:val="003C769A"/>
    <w:rsid w:val="003D4410"/>
    <w:rsid w:val="004203F4"/>
    <w:rsid w:val="00425C5B"/>
    <w:rsid w:val="004319EC"/>
    <w:rsid w:val="004469D5"/>
    <w:rsid w:val="00464DDB"/>
    <w:rsid w:val="00467F76"/>
    <w:rsid w:val="004D62F3"/>
    <w:rsid w:val="00547913"/>
    <w:rsid w:val="00593B0E"/>
    <w:rsid w:val="005B79EB"/>
    <w:rsid w:val="005F32CE"/>
    <w:rsid w:val="006146DA"/>
    <w:rsid w:val="00665F8D"/>
    <w:rsid w:val="00676600"/>
    <w:rsid w:val="006A0F22"/>
    <w:rsid w:val="006C5FB8"/>
    <w:rsid w:val="006D0A16"/>
    <w:rsid w:val="006E265F"/>
    <w:rsid w:val="006F533C"/>
    <w:rsid w:val="00727AFB"/>
    <w:rsid w:val="00754AF4"/>
    <w:rsid w:val="007827B9"/>
    <w:rsid w:val="007A6B8B"/>
    <w:rsid w:val="0083326A"/>
    <w:rsid w:val="008348A7"/>
    <w:rsid w:val="00837EB4"/>
    <w:rsid w:val="00841CEA"/>
    <w:rsid w:val="00893FA3"/>
    <w:rsid w:val="008B618B"/>
    <w:rsid w:val="008E3FAF"/>
    <w:rsid w:val="00936C0A"/>
    <w:rsid w:val="00941E8C"/>
    <w:rsid w:val="0095685F"/>
    <w:rsid w:val="009572C4"/>
    <w:rsid w:val="0097192E"/>
    <w:rsid w:val="009B4D66"/>
    <w:rsid w:val="009E7DAA"/>
    <w:rsid w:val="009F19E1"/>
    <w:rsid w:val="00A21442"/>
    <w:rsid w:val="00A40DA9"/>
    <w:rsid w:val="00A41020"/>
    <w:rsid w:val="00A53EA6"/>
    <w:rsid w:val="00A74878"/>
    <w:rsid w:val="00AC4283"/>
    <w:rsid w:val="00AE6F46"/>
    <w:rsid w:val="00B12DFB"/>
    <w:rsid w:val="00B91542"/>
    <w:rsid w:val="00BB1597"/>
    <w:rsid w:val="00C160B4"/>
    <w:rsid w:val="00C4658B"/>
    <w:rsid w:val="00C47CE2"/>
    <w:rsid w:val="00C74321"/>
    <w:rsid w:val="00CB51DF"/>
    <w:rsid w:val="00CB57FB"/>
    <w:rsid w:val="00CE50E7"/>
    <w:rsid w:val="00CF7758"/>
    <w:rsid w:val="00D53CC2"/>
    <w:rsid w:val="00D93413"/>
    <w:rsid w:val="00DA0C44"/>
    <w:rsid w:val="00DF305D"/>
    <w:rsid w:val="00E01A94"/>
    <w:rsid w:val="00E02D98"/>
    <w:rsid w:val="00E10D13"/>
    <w:rsid w:val="00E124EF"/>
    <w:rsid w:val="00E16411"/>
    <w:rsid w:val="00EB2C61"/>
    <w:rsid w:val="00F133C2"/>
    <w:rsid w:val="00F14A20"/>
    <w:rsid w:val="00F15E88"/>
    <w:rsid w:val="00F251F2"/>
    <w:rsid w:val="00F54127"/>
    <w:rsid w:val="00F612C2"/>
    <w:rsid w:val="00F633ED"/>
    <w:rsid w:val="00FC3696"/>
    <w:rsid w:val="00FF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79B8D"/>
  <w15:docId w15:val="{166DCD03-5E64-463B-924A-81826CE8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40D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D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1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442"/>
  </w:style>
  <w:style w:type="paragraph" w:styleId="Footer">
    <w:name w:val="footer"/>
    <w:basedOn w:val="Normal"/>
    <w:link w:val="FooterChar"/>
    <w:uiPriority w:val="99"/>
    <w:unhideWhenUsed/>
    <w:rsid w:val="00A21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442"/>
  </w:style>
  <w:style w:type="paragraph" w:styleId="ListParagraph">
    <w:name w:val="List Paragraph"/>
    <w:basedOn w:val="Normal"/>
    <w:uiPriority w:val="34"/>
    <w:qFormat/>
    <w:rsid w:val="00DF305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62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62F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D62F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4D6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48A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48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4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st.githubusercontent.com/saniyusuf/406b843afdfb9c6a86e25753fe2761f4/raw/523c324c7fcc36efab8224f9ebb7556c09b69a14/Film.JSON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454480-539A-2742-AA8F-B78535C3D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dad shari</dc:creator>
  <cp:lastModifiedBy>Eduardo Carneiro</cp:lastModifiedBy>
  <cp:revision>3</cp:revision>
  <cp:lastPrinted>2020-06-11T17:34:00Z</cp:lastPrinted>
  <dcterms:created xsi:type="dcterms:W3CDTF">2023-02-22T14:33:00Z</dcterms:created>
  <dcterms:modified xsi:type="dcterms:W3CDTF">2023-02-2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c64d5512b6195eb131012e363710b792e5814e0b2280b6096e5d44dcbed0bf</vt:lpwstr>
  </property>
</Properties>
</file>